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Dar</w:t>
      </w:r>
      <w:r>
        <w:t xml:space="preserve"> </w:t>
      </w:r>
      <w:r>
        <w:t xml:space="preserve">es</w:t>
      </w:r>
      <w:r>
        <w:t xml:space="preserve"> </w:t>
      </w:r>
      <w:r>
        <w:t xml:space="preserve">Salaam</w:t>
      </w:r>
    </w:p>
    <w:bookmarkStart w:id="21" w:name="X30b4d166adda9bf6685d70c511f95d0b80f0bb0"/>
    <w:p>
      <w:pPr>
        <w:pStyle w:val="Heading1"/>
      </w:pPr>
      <w:r>
        <w:t xml:space="preserve">Internship Application Letter for Project Manage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 (If known, otherwise "Relevant Organization")]</w:t>
      </w:r>
      <w:r>
        <w:br/>
      </w:r>
      <w:r>
        <w:t xml:space="preserve">[Company Address]</w:t>
      </w:r>
      <w:r>
        <w:br/>
      </w:r>
      <w:r>
        <w:t xml:space="preserve">Dar es Salaam, Tanzania</w:t>
      </w:r>
    </w:p>
    <w:bookmarkStart w:id="20" w:name="X4089dd676ab63cb9b3c9656c4d8d4adbbee32e1"/>
    <w:p>
      <w:pPr>
        <w:pStyle w:val="Heading2"/>
      </w:pPr>
      <w:r>
        <w:t xml:space="preserve">Subject: Application for Project Manager Internship Position in Dar es Salaam</w:t>
      </w:r>
    </w:p>
    <w:p>
      <w:pPr>
        <w:pStyle w:val="FirstParagraph"/>
      </w:pPr>
      <w:r>
        <w:t xml:space="preserve">Dear Hiring Committee,</w:t>
      </w:r>
    </w:p>
    <w:p>
      <w:pPr>
        <w:pStyle w:val="BodyText"/>
      </w:pPr>
      <w:r>
        <w:t xml:space="preserve">It is with profound enthusiasm and a deep-seated commitment to Tanzania's developmental journey that I submit my application for the Project Manager Internship position within your esteemed organization. As an aspiring project management professional deeply inspired by Dar es Salaam’s dynamic transformation as Tanzania’s economic engine, I am eager to contribute my academic foundation, burgeoning skills, and unwavering dedication to a team actively shaping the city's future. This</w:t>
      </w:r>
      <w:r>
        <w:t xml:space="preserve"> </w:t>
      </w:r>
      <w:r>
        <w:rPr>
          <w:bCs/>
          <w:b/>
        </w:rPr>
        <w:t xml:space="preserve">Internship Application Letter</w:t>
      </w:r>
      <w:r>
        <w:t xml:space="preserve"> </w:t>
      </w:r>
      <w:r>
        <w:t xml:space="preserve">details my alignment with your needs and my specific passion for contributing to meaningful projects in</w:t>
      </w:r>
      <w:r>
        <w:t xml:space="preserve"> </w:t>
      </w:r>
      <w:r>
        <w:rPr>
          <w:bCs/>
          <w:b/>
        </w:rPr>
        <w:t xml:space="preserve">Tanzania Dar es Salaam</w:t>
      </w:r>
      <w:r>
        <w:t xml:space="preserve">.</w:t>
      </w:r>
    </w:p>
    <w:p>
      <w:pPr>
        <w:pStyle w:val="BodyText"/>
      </w:pPr>
      <w:r>
        <w:t xml:space="preserve">Dar es Salaam represents not just a location, but a vibrant epicenter of opportunity where infrastructure development, sustainable urbanization, and economic diversification are accelerating at an unprecedented pace. From the ongoing expansion of the Dar es Salaam Port and the construction of new roads like the Mwenge-Beni Highway to community-driven renewable energy initiatives across suburbs like Kigamboni and Ubungo, this city is a living laboratory for modern project management. I have closely followed these developments through academic research and Tanzanian government publications, recognizing that effective</w:t>
      </w:r>
      <w:r>
        <w:t xml:space="preserve"> </w:t>
      </w:r>
      <w:r>
        <w:rPr>
          <w:bCs/>
          <w:b/>
        </w:rPr>
        <w:t xml:space="preserve">Project Manager</w:t>
      </w:r>
      <w:r>
        <w:t xml:space="preserve"> </w:t>
      </w:r>
      <w:r>
        <w:t xml:space="preserve">skills are the critical catalysts ensuring these complex ventures deliver on their promises – improving livelihoods, enhancing connectivity, and fostering inclusive growth. This context fuels my determination to apply for this internship specifically within Dar es Salaam’s unique ecosystem.</w:t>
      </w:r>
    </w:p>
    <w:p>
      <w:pPr>
        <w:pStyle w:val="BodyText"/>
      </w:pPr>
      <w:r>
        <w:t xml:space="preserve">My academic background at [Your University Name] in [Your Degree Program, e.g., International Development Studies with a focus on Project Management or Business Administration] has provided me with a robust theoretical and practical foundation directly relevant to the demands of this role. I have excelled in coursework covering Project Lifecycle Management, Stakeholder Analysis, Risk Assessment, Budgeting Fundamentals (including basic financial modeling), and Agile Methodologies. Crucially, my studies have been contextualized through assignments focused on East African development challenges. For instance, my final-year capstone project involved developing a comprehensive implementation plan for a hypothetical community health infrastructure project in the Kinondoni District of Dar es Salaam. This required meticulous resource planning (including local supplier identification), creating realistic timelines sensitive to seasonal constraints (like the rainy season), and drafting stakeholder engagement strategies involving ward officials and community leaders – directly mirroring the complexities faced by organizations operating on the ground in</w:t>
      </w:r>
      <w:r>
        <w:t xml:space="preserve"> </w:t>
      </w:r>
      <w:r>
        <w:rPr>
          <w:bCs/>
          <w:b/>
        </w:rPr>
        <w:t xml:space="preserve">Tanzania Dar es Salaam</w:t>
      </w:r>
      <w:r>
        <w:t xml:space="preserve">.</w:t>
      </w:r>
    </w:p>
    <w:p>
      <w:pPr>
        <w:pStyle w:val="BodyText"/>
      </w:pPr>
      <w:r>
        <w:t xml:space="preserve">Beyond academics, I have proactively sought experiences to hone my practical skills. As a volunteer coordinator for [Local NGO/University Club Name] in [Your City/Country], I successfully managed the logistics and timeline for a community clean-up drive involving 50+ participants across three neighborhoods. This experience taught me the invaluable lessons of real-time problem-solving, clear communication with diverse groups (including local leaders), managing limited resources efficiently, and adapting plans based on unforeseen circumstances – all core competencies essential for a</w:t>
      </w:r>
      <w:r>
        <w:t xml:space="preserve"> </w:t>
      </w:r>
      <w:r>
        <w:rPr>
          <w:bCs/>
          <w:b/>
        </w:rPr>
        <w:t xml:space="preserve">Project Manager</w:t>
      </w:r>
      <w:r>
        <w:t xml:space="preserve"> </w:t>
      </w:r>
      <w:r>
        <w:t xml:space="preserve">intern in a fast-paced urban environment like Dar es Salaam. I am adept at utilizing project management tools such as Trello for task tracking and Microsoft Project for basic scheduling, and I am a quick learner eager to master your organization’s specific systems.</w:t>
      </w:r>
    </w:p>
    <w:p>
      <w:pPr>
        <w:pStyle w:val="BodyText"/>
      </w:pPr>
      <w:r>
        <w:t xml:space="preserve">I understand that an internship is the vital bridge between theory and practice, especially within Tanzania's evolving development landscape. My goal is not merely to observe, but to actively contribute from day one under the guidance of experienced professionals. I am particularly drawn to [Mention Specific Aspect of Company/Project if known - e.g., "your work on sustainable urban transport solutions," "your commitment to community-centered infrastructure projects," or simply "the reputation for excellence in project delivery"]. I am confident that my proactive attitude, strong organizational skills, cultural sensitivity (developed through [mention brief relevant experience like language learning, travel to East Africa, or cross-cultural teamwork]), and genuine passion for Tanzania's progress make me a strong candidate to support your team's objectives during the internship period.</w:t>
      </w:r>
    </w:p>
    <w:p>
      <w:pPr>
        <w:pStyle w:val="BodyText"/>
      </w:pPr>
      <w:r>
        <w:t xml:space="preserve">Working as a Project Manager Intern within Dar es Salaam would be the ideal launchpad for my career. I am deeply aware of the challenges – navigating bureaucratic processes, managing diverse teams, ensuring cultural appropriateness – but I am equally excited by the immense potential to learn from seasoned practitioners and contribute to tangible outcomes that improve lives in one of Africa's most promising cities. I am not just seeking an internship; I seek an opportunity to immerse myself fully in Tanzania's development narrative, learning the nuances of successful project execution within its specific context. The chance to apply my skills directly for the benefit of communities across Dar es Salaam is a profound motivator.</w:t>
      </w:r>
    </w:p>
    <w:p>
      <w:pPr>
        <w:pStyle w:val="BodyText"/>
      </w:pPr>
      <w:r>
        <w:t xml:space="preserve">I have attached my resume, academic transcripts (including relevant coursework), and a letter of recommendation from [Professor/Supervisor Name] which further details my capabilities. I am eager to discuss how my skills in planning, coordination, communication, and commitment to ethical project execution can support your current and future initiatives in</w:t>
      </w:r>
      <w:r>
        <w:t xml:space="preserve"> </w:t>
      </w:r>
      <w:r>
        <w:rPr>
          <w:bCs/>
          <w:b/>
        </w:rPr>
        <w:t xml:space="preserve">Tanzania Dar es Salaam</w:t>
      </w:r>
      <w:r>
        <w:t xml:space="preserve">. Thank you for considering this</w:t>
      </w:r>
      <w:r>
        <w:t xml:space="preserve"> </w:t>
      </w:r>
      <w:r>
        <w:rPr>
          <w:bCs/>
          <w:b/>
        </w:rPr>
        <w:t xml:space="preserve">Internship Application Letter</w:t>
      </w:r>
      <w:r>
        <w:t xml:space="preserve"> </w:t>
      </w:r>
      <w:r>
        <w:t xml:space="preserve">and the opportunity to contribute as a Project Manager Intern with your organization.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for a comprehensive</w:t>
      </w:r>
      <w:r>
        <w:t xml:space="preserve"> </w:t>
      </w:r>
      <w:r>
        <w:rPr>
          <w:bCs/>
          <w:b/>
        </w:rPr>
        <w:t xml:space="preserve">Internship Application Letter</w:t>
      </w:r>
      <w:r>
        <w:t xml:space="preserve">. All critical elements – "Internship Application Letter", "Project Manager", and "Tanzania Dar es Salaam" – are integrated naturally and prominent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Dar es Salaam</dc:title>
  <dc:creator/>
  <dc:language>en</dc:language>
  <cp:keywords/>
  <dcterms:created xsi:type="dcterms:W3CDTF">2026-07-23T04:21:48Z</dcterms:created>
  <dcterms:modified xsi:type="dcterms:W3CDTF">2026-07-23T04:21:48Z</dcterms:modified>
</cp:coreProperties>
</file>

<file path=docProps/custom.xml><?xml version="1.0" encoding="utf-8"?>
<Properties xmlns="http://schemas.openxmlformats.org/officeDocument/2006/custom-properties" xmlns:vt="http://schemas.openxmlformats.org/officeDocument/2006/docPropsVTypes"/>
</file>